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877D3D" w14:textId="3D6E1068" w:rsidR="00B0497D" w:rsidRPr="00C813D6" w:rsidRDefault="006C165B">
      <w:pPr>
        <w:rPr>
          <w:rFonts w:ascii="Times New Roman" w:hAnsi="Times New Roman" w:cs="Times New Roman"/>
          <w:b/>
        </w:rPr>
      </w:pPr>
      <w:bookmarkStart w:id="0" w:name="_GoBack"/>
      <w:bookmarkEnd w:id="0"/>
      <w:r>
        <w:rPr>
          <w:rFonts w:ascii="Times New Roman" w:hAnsi="Times New Roman" w:cs="Times New Roman"/>
          <w:b/>
        </w:rPr>
        <w:t>C</w:t>
      </w:r>
      <w:r w:rsidR="005918F0">
        <w:rPr>
          <w:rFonts w:ascii="Times New Roman" w:hAnsi="Times New Roman" w:cs="Times New Roman"/>
          <w:b/>
        </w:rPr>
        <w:t>OP</w:t>
      </w:r>
      <w:r>
        <w:rPr>
          <w:rFonts w:ascii="Times New Roman" w:hAnsi="Times New Roman" w:cs="Times New Roman"/>
          <w:b/>
        </w:rPr>
        <w:t>-4</w:t>
      </w:r>
      <w:r w:rsidR="00F16D64">
        <w:rPr>
          <w:rFonts w:ascii="Times New Roman" w:hAnsi="Times New Roman" w:cs="Times New Roman"/>
          <w:b/>
        </w:rPr>
        <w:t>722</w:t>
      </w:r>
      <w:r>
        <w:rPr>
          <w:rFonts w:ascii="Times New Roman" w:hAnsi="Times New Roman" w:cs="Times New Roman"/>
          <w:b/>
        </w:rPr>
        <w:t xml:space="preserve"> </w:t>
      </w:r>
      <w:r w:rsidR="00F16D64">
        <w:rPr>
          <w:rFonts w:ascii="Times New Roman" w:hAnsi="Times New Roman" w:cs="Times New Roman"/>
          <w:b/>
        </w:rPr>
        <w:t>Survey of Database Systems</w:t>
      </w:r>
    </w:p>
    <w:p w14:paraId="68DC4222" w14:textId="77777777" w:rsidR="00807D2B" w:rsidRPr="00C813D6" w:rsidRDefault="00807D2B">
      <w:pPr>
        <w:rPr>
          <w:rFonts w:ascii="Times New Roman" w:hAnsi="Times New Roman" w:cs="Times New Roman"/>
        </w:rPr>
      </w:pPr>
    </w:p>
    <w:p w14:paraId="64E1FC4D" w14:textId="7CEDDC9A" w:rsidR="00807D2B" w:rsidRPr="00C813D6" w:rsidRDefault="00807D2B">
      <w:pPr>
        <w:rPr>
          <w:rFonts w:ascii="Times New Roman" w:hAnsi="Times New Roman" w:cs="Times New Roman"/>
          <w:b/>
        </w:rPr>
      </w:pPr>
      <w:r w:rsidRPr="00C813D6">
        <w:rPr>
          <w:rFonts w:ascii="Times New Roman" w:hAnsi="Times New Roman" w:cs="Times New Roman"/>
          <w:b/>
        </w:rPr>
        <w:t xml:space="preserve">Course </w:t>
      </w:r>
      <w:r w:rsidR="00A4320D">
        <w:rPr>
          <w:rFonts w:ascii="Times New Roman" w:hAnsi="Times New Roman" w:cs="Times New Roman"/>
          <w:b/>
        </w:rPr>
        <w:t xml:space="preserve">Change </w:t>
      </w:r>
      <w:r w:rsidRPr="00C813D6">
        <w:rPr>
          <w:rFonts w:ascii="Times New Roman" w:hAnsi="Times New Roman" w:cs="Times New Roman"/>
          <w:b/>
        </w:rPr>
        <w:t>Justification</w:t>
      </w:r>
    </w:p>
    <w:p w14:paraId="4C98F522" w14:textId="77777777" w:rsidR="00FC738D" w:rsidRPr="00C813D6" w:rsidRDefault="00FC738D">
      <w:pPr>
        <w:rPr>
          <w:rFonts w:ascii="Times New Roman" w:hAnsi="Times New Roman" w:cs="Times New Roman"/>
        </w:rPr>
      </w:pPr>
    </w:p>
    <w:p w14:paraId="19E6CEFD" w14:textId="06F893FF" w:rsidR="00F95C50" w:rsidRDefault="00F16D64">
      <w:pPr>
        <w:rPr>
          <w:rFonts w:ascii="Times New Roman" w:eastAsia="Times New Roman" w:hAnsi="Times New Roman" w:cs="Times New Roman"/>
        </w:rPr>
      </w:pPr>
      <w:r>
        <w:rPr>
          <w:rFonts w:ascii="Times New Roman" w:eastAsia="Times New Roman" w:hAnsi="Times New Roman" w:cs="Times New Roman"/>
        </w:rPr>
        <w:t xml:space="preserve">This advanced database course is an elective for both Computer Science and Information technology majors. Several new topics have evolved in database field over the past decade such as XML, information retrieval, NOSQL, big data, etc. These topics have been augmented in this course to </w:t>
      </w:r>
      <w:r w:rsidR="00F95C50">
        <w:rPr>
          <w:rFonts w:ascii="Times New Roman" w:eastAsia="Times New Roman" w:hAnsi="Times New Roman" w:cs="Times New Roman"/>
        </w:rPr>
        <w:t xml:space="preserve">educate students in these emerging technologies. This enables students to acquire competitive skills for the industry needs. </w:t>
      </w:r>
    </w:p>
    <w:p w14:paraId="71F46246" w14:textId="77777777" w:rsidR="00F95C50" w:rsidRDefault="00F95C50">
      <w:pPr>
        <w:rPr>
          <w:rFonts w:ascii="Times New Roman" w:eastAsia="Times New Roman" w:hAnsi="Times New Roman" w:cs="Times New Roman"/>
        </w:rPr>
      </w:pPr>
    </w:p>
    <w:p w14:paraId="5E53E923" w14:textId="33072C30" w:rsidR="00274ACC" w:rsidRDefault="00F95C50">
      <w:pPr>
        <w:rPr>
          <w:rFonts w:ascii="Times New Roman" w:eastAsia="Times New Roman" w:hAnsi="Times New Roman" w:cs="Times New Roman"/>
        </w:rPr>
      </w:pPr>
      <w:r>
        <w:rPr>
          <w:rFonts w:ascii="Times New Roman" w:eastAsia="Times New Roman" w:hAnsi="Times New Roman" w:cs="Times New Roman"/>
        </w:rPr>
        <w:t xml:space="preserve">To accommodate these new topics in this course, topics of low significance such as object-oriented, spatial, temporal, and multimedia databases need to be removed. Moreover, the title of the course needs to reflect the new content. Hence, </w:t>
      </w:r>
      <w:r w:rsidR="004C0A3E">
        <w:rPr>
          <w:rFonts w:ascii="Times New Roman" w:eastAsia="Times New Roman" w:hAnsi="Times New Roman" w:cs="Times New Roman"/>
        </w:rPr>
        <w:t>this proposal includes a revised syllabus with new course outcomes and requests for a new course</w:t>
      </w:r>
      <w:r>
        <w:rPr>
          <w:rFonts w:ascii="Times New Roman" w:eastAsia="Times New Roman" w:hAnsi="Times New Roman" w:cs="Times New Roman"/>
        </w:rPr>
        <w:t xml:space="preserve"> title as “Advanced Database Management”.  </w:t>
      </w:r>
      <w:r w:rsidR="00F16D64">
        <w:rPr>
          <w:rFonts w:ascii="Times New Roman" w:eastAsia="Times New Roman" w:hAnsi="Times New Roman" w:cs="Times New Roman"/>
        </w:rPr>
        <w:t xml:space="preserve"> </w:t>
      </w:r>
    </w:p>
    <w:p w14:paraId="7E89EFF2" w14:textId="77777777" w:rsidR="00274ACC" w:rsidRDefault="00274ACC">
      <w:pPr>
        <w:rPr>
          <w:rFonts w:ascii="Times New Roman" w:eastAsia="Times New Roman" w:hAnsi="Times New Roman" w:cs="Times New Roman"/>
        </w:rPr>
      </w:pPr>
    </w:p>
    <w:p w14:paraId="136B869B" w14:textId="77777777" w:rsidR="004C0A3E" w:rsidRDefault="00C47230">
      <w:pPr>
        <w:rPr>
          <w:rFonts w:ascii="Times New Roman" w:eastAsia="Times New Roman" w:hAnsi="Times New Roman" w:cs="Times New Roman"/>
        </w:rPr>
      </w:pPr>
      <w:r>
        <w:rPr>
          <w:rFonts w:ascii="Times New Roman" w:eastAsia="Times New Roman" w:hAnsi="Times New Roman" w:cs="Times New Roman"/>
        </w:rPr>
        <w:t xml:space="preserve">This course change </w:t>
      </w:r>
      <w:r w:rsidR="00391CDC">
        <w:rPr>
          <w:rFonts w:ascii="Times New Roman" w:eastAsia="Times New Roman" w:hAnsi="Times New Roman" w:cs="Times New Roman"/>
        </w:rPr>
        <w:t xml:space="preserve">is necessary </w:t>
      </w:r>
      <w:r w:rsidR="004C0A3E">
        <w:rPr>
          <w:rFonts w:ascii="Times New Roman" w:eastAsia="Times New Roman" w:hAnsi="Times New Roman" w:cs="Times New Roman"/>
        </w:rPr>
        <w:t>to have appropriate course outcomes relevant to the topics of the syllabus so that students can provide meaningful course assessment.</w:t>
      </w:r>
    </w:p>
    <w:p w14:paraId="0227CB9C" w14:textId="1F17ADC5" w:rsidR="009F4256" w:rsidRDefault="009F4256">
      <w:pPr>
        <w:rPr>
          <w:rFonts w:ascii="Times New Roman" w:eastAsia="Times New Roman" w:hAnsi="Times New Roman" w:cs="Times New Roman"/>
        </w:rPr>
      </w:pPr>
    </w:p>
    <w:p w14:paraId="5B73B142" w14:textId="77777777" w:rsidR="009F4256" w:rsidRDefault="009F4256">
      <w:pPr>
        <w:rPr>
          <w:rFonts w:ascii="Times New Roman" w:eastAsia="Times New Roman" w:hAnsi="Times New Roman" w:cs="Times New Roman"/>
        </w:rPr>
      </w:pPr>
    </w:p>
    <w:p w14:paraId="4AC92963" w14:textId="09315649" w:rsidR="00EA7372" w:rsidRPr="0080018B" w:rsidRDefault="00EA7372" w:rsidP="00F16D64">
      <w:pPr>
        <w:rPr>
          <w:rFonts w:ascii="Times New Roman" w:hAnsi="Times New Roman" w:cs="Times New Roman"/>
        </w:rPr>
      </w:pPr>
    </w:p>
    <w:sectPr w:rsidR="00EA7372" w:rsidRPr="0080018B" w:rsidSect="00EB13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2NjE2NzIyMTQ3NjFS0lEKTi0uzszPAykwqwUAW3yCliwAAAA="/>
  </w:docVars>
  <w:rsids>
    <w:rsidRoot w:val="00807D2B"/>
    <w:rsid w:val="000F4C55"/>
    <w:rsid w:val="000F66AF"/>
    <w:rsid w:val="00151F42"/>
    <w:rsid w:val="0026490C"/>
    <w:rsid w:val="00274ACC"/>
    <w:rsid w:val="002A6D29"/>
    <w:rsid w:val="00331484"/>
    <w:rsid w:val="00391CDC"/>
    <w:rsid w:val="00495E7D"/>
    <w:rsid w:val="004C0A3E"/>
    <w:rsid w:val="00514511"/>
    <w:rsid w:val="005918F0"/>
    <w:rsid w:val="00692DD9"/>
    <w:rsid w:val="006B332B"/>
    <w:rsid w:val="006C165B"/>
    <w:rsid w:val="006C7571"/>
    <w:rsid w:val="007014C2"/>
    <w:rsid w:val="007E4171"/>
    <w:rsid w:val="0080018B"/>
    <w:rsid w:val="00807D2B"/>
    <w:rsid w:val="008278E0"/>
    <w:rsid w:val="00873A34"/>
    <w:rsid w:val="00891A7E"/>
    <w:rsid w:val="008F0DD8"/>
    <w:rsid w:val="009A79F4"/>
    <w:rsid w:val="009E0345"/>
    <w:rsid w:val="009E4E74"/>
    <w:rsid w:val="009F4256"/>
    <w:rsid w:val="00A4320D"/>
    <w:rsid w:val="00B0497D"/>
    <w:rsid w:val="00B17541"/>
    <w:rsid w:val="00B445F8"/>
    <w:rsid w:val="00B610E3"/>
    <w:rsid w:val="00BF2BCA"/>
    <w:rsid w:val="00C47230"/>
    <w:rsid w:val="00C5568B"/>
    <w:rsid w:val="00C813D6"/>
    <w:rsid w:val="00CE6D5B"/>
    <w:rsid w:val="00E427BF"/>
    <w:rsid w:val="00EA7372"/>
    <w:rsid w:val="00EB1373"/>
    <w:rsid w:val="00F16D64"/>
    <w:rsid w:val="00F33FA8"/>
    <w:rsid w:val="00F51CC3"/>
    <w:rsid w:val="00F95C50"/>
    <w:rsid w:val="00FC0C3C"/>
    <w:rsid w:val="00FC7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B9E1B"/>
  <w15:docId w15:val="{9A19ECEE-1AE0-435D-BEEB-B14866879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7014C2"/>
    <w:pPr>
      <w:spacing w:after="120"/>
    </w:pPr>
  </w:style>
  <w:style w:type="character" w:customStyle="1" w:styleId="BodyTextChar">
    <w:name w:val="Body Text Char"/>
    <w:basedOn w:val="DefaultParagraphFont"/>
    <w:link w:val="BodyText"/>
    <w:uiPriority w:val="99"/>
    <w:semiHidden/>
    <w:rsid w:val="007014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87697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0</TotalTime>
  <Pages>1</Pages>
  <Words>153</Words>
  <Characters>87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othy Downey</dc:creator>
  <cp:lastModifiedBy>Nagarajan Prabakar</cp:lastModifiedBy>
  <cp:revision>29</cp:revision>
  <cp:lastPrinted>2020-03-10T18:18:00Z</cp:lastPrinted>
  <dcterms:created xsi:type="dcterms:W3CDTF">2016-09-08T03:38:00Z</dcterms:created>
  <dcterms:modified xsi:type="dcterms:W3CDTF">2020-03-10T18:19:00Z</dcterms:modified>
</cp:coreProperties>
</file>